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79FFFD" w14:textId="77777777" w:rsidR="006327AD" w:rsidRDefault="00E806A9">
      <w:pPr>
        <w:pStyle w:val="a4"/>
      </w:pPr>
      <w:r>
        <w:t>Лабораторная работа №1</w:t>
      </w:r>
    </w:p>
    <w:p w14:paraId="795E3E82" w14:textId="77777777" w:rsidR="006327AD" w:rsidRDefault="00E806A9">
      <w:pPr>
        <w:pStyle w:val="a5"/>
      </w:pPr>
      <w:r>
        <w:t>Изучение git и markdown</w:t>
      </w:r>
    </w:p>
    <w:p w14:paraId="2F910ADF" w14:textId="77777777" w:rsidR="006327AD" w:rsidRDefault="00E806A9">
      <w:pPr>
        <w:pStyle w:val="Author"/>
      </w:pPr>
      <w:r>
        <w:t xml:space="preserve">Шагабаев Давид, НПИбд-02-18"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42676453"/>
        <w:docPartObj>
          <w:docPartGallery w:val="Table of Contents"/>
          <w:docPartUnique/>
        </w:docPartObj>
      </w:sdtPr>
      <w:sdtEndPr/>
      <w:sdtContent>
        <w:p w14:paraId="6A5ADA69" w14:textId="77777777" w:rsidR="006327AD" w:rsidRDefault="00E806A9">
          <w:pPr>
            <w:pStyle w:val="ae"/>
          </w:pPr>
          <w:r>
            <w:t>Содержание</w:t>
          </w:r>
        </w:p>
        <w:p w14:paraId="3A79E056" w14:textId="0E859962" w:rsidR="00E15192" w:rsidRDefault="00E806A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7810776" w:history="1">
            <w:r w:rsidR="00E15192" w:rsidRPr="00442A73">
              <w:rPr>
                <w:rStyle w:val="ad"/>
                <w:noProof/>
              </w:rPr>
              <w:t>Цель работы</w:t>
            </w:r>
            <w:r w:rsidR="00E15192">
              <w:rPr>
                <w:noProof/>
                <w:webHidden/>
              </w:rPr>
              <w:tab/>
            </w:r>
            <w:r w:rsidR="00E15192">
              <w:rPr>
                <w:noProof/>
                <w:webHidden/>
              </w:rPr>
              <w:fldChar w:fldCharType="begin"/>
            </w:r>
            <w:r w:rsidR="00E15192">
              <w:rPr>
                <w:noProof/>
                <w:webHidden/>
              </w:rPr>
              <w:instrText xml:space="preserve"> PAGEREF _Toc87810776 \h </w:instrText>
            </w:r>
            <w:r w:rsidR="00E15192">
              <w:rPr>
                <w:noProof/>
                <w:webHidden/>
              </w:rPr>
            </w:r>
            <w:r w:rsidR="00E15192">
              <w:rPr>
                <w:noProof/>
                <w:webHidden/>
              </w:rPr>
              <w:fldChar w:fldCharType="separate"/>
            </w:r>
            <w:r w:rsidR="00E15192">
              <w:rPr>
                <w:noProof/>
                <w:webHidden/>
              </w:rPr>
              <w:t>1</w:t>
            </w:r>
            <w:r w:rsidR="00E15192">
              <w:rPr>
                <w:noProof/>
                <w:webHidden/>
              </w:rPr>
              <w:fldChar w:fldCharType="end"/>
            </w:r>
          </w:hyperlink>
        </w:p>
        <w:p w14:paraId="70A0162F" w14:textId="713D5822" w:rsidR="00E15192" w:rsidRDefault="00E1519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810777" w:history="1">
            <w:r w:rsidRPr="00442A73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10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800C33" w14:textId="7A8C7329" w:rsidR="00E15192" w:rsidRDefault="00E1519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810778" w:history="1">
            <w:r w:rsidRPr="00442A7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10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60D591" w14:textId="7ADC1900" w:rsidR="00E15192" w:rsidRDefault="00E1519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7810779" w:history="1">
            <w:r w:rsidRPr="00442A73">
              <w:rPr>
                <w:rStyle w:val="ad"/>
                <w:noProof/>
              </w:rPr>
              <w:t>Знакомство с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10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EE2218" w14:textId="78FB3EAB" w:rsidR="00E15192" w:rsidRDefault="00E15192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87810780" w:history="1">
            <w:r w:rsidRPr="00442A73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10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9EEDD4" w14:textId="70162E08" w:rsidR="00E15192" w:rsidRDefault="00E15192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87810781" w:history="1">
            <w:r w:rsidRPr="00442A73">
              <w:rPr>
                <w:rStyle w:val="ad"/>
                <w:noProof/>
              </w:rPr>
              <w:t>Ход выполн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10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16A233" w14:textId="3CAD5A32" w:rsidR="00E15192" w:rsidRDefault="00E1519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7810782" w:history="1">
            <w:r w:rsidRPr="00442A73">
              <w:rPr>
                <w:rStyle w:val="ad"/>
                <w:noProof/>
              </w:rPr>
              <w:t>Знакомство с Markdow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10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59639B" w14:textId="39FAD1F6" w:rsidR="00E15192" w:rsidRDefault="00E15192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87810783" w:history="1">
            <w:r w:rsidRPr="00442A73">
              <w:rPr>
                <w:rStyle w:val="ad"/>
                <w:noProof/>
              </w:rPr>
              <w:t>Теори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10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4F0C6D" w14:textId="7DBD401B" w:rsidR="00E15192" w:rsidRDefault="00E15192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87810784" w:history="1">
            <w:r w:rsidRPr="00442A73">
              <w:rPr>
                <w:rStyle w:val="ad"/>
                <w:noProof/>
              </w:rPr>
              <w:t>Создание отче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10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9C6047" w14:textId="27A79A64" w:rsidR="00E15192" w:rsidRDefault="00E1519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810785" w:history="1">
            <w:r w:rsidRPr="00442A7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10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2663DA" w14:textId="77777777" w:rsidR="006327AD" w:rsidRDefault="00E806A9">
          <w:r>
            <w:fldChar w:fldCharType="end"/>
          </w:r>
        </w:p>
      </w:sdtContent>
    </w:sdt>
    <w:p w14:paraId="61D176CA" w14:textId="77777777" w:rsidR="006327AD" w:rsidRDefault="00E806A9">
      <w:pPr>
        <w:pStyle w:val="1"/>
      </w:pPr>
      <w:bookmarkStart w:id="0" w:name="цель-работы"/>
      <w:bookmarkStart w:id="1" w:name="_Toc87810776"/>
      <w:r>
        <w:t>Цель работы</w:t>
      </w:r>
      <w:bookmarkEnd w:id="1"/>
    </w:p>
    <w:p w14:paraId="3BC6FFFF" w14:textId="77777777" w:rsidR="006327AD" w:rsidRDefault="00E806A9">
      <w:pPr>
        <w:pStyle w:val="FirstParagraph"/>
      </w:pPr>
      <w:r>
        <w:t>Цель работы --- подготовка оборудования для последующих лабораторных работ, знакомство с git и markdown.</w:t>
      </w:r>
    </w:p>
    <w:p w14:paraId="5C57A098" w14:textId="77777777" w:rsidR="006327AD" w:rsidRDefault="00E806A9">
      <w:pPr>
        <w:pStyle w:val="1"/>
      </w:pPr>
      <w:bookmarkStart w:id="2" w:name="задание"/>
      <w:bookmarkStart w:id="3" w:name="_Toc87810777"/>
      <w:bookmarkEnd w:id="0"/>
      <w:r>
        <w:t>Задание</w:t>
      </w:r>
      <w:bookmarkEnd w:id="3"/>
    </w:p>
    <w:p w14:paraId="28B8C196" w14:textId="77777777" w:rsidR="006327AD" w:rsidRDefault="00E806A9">
      <w:pPr>
        <w:numPr>
          <w:ilvl w:val="0"/>
          <w:numId w:val="2"/>
        </w:numPr>
      </w:pPr>
      <w:r>
        <w:t>Установить git и ознакомиться с основными возможностями.</w:t>
      </w:r>
    </w:p>
    <w:p w14:paraId="52E74D37" w14:textId="77777777" w:rsidR="006327AD" w:rsidRDefault="00E806A9">
      <w:pPr>
        <w:numPr>
          <w:ilvl w:val="0"/>
          <w:numId w:val="2"/>
        </w:numPr>
      </w:pPr>
      <w:r>
        <w:t>Выполнить отчет в формате Mardown.</w:t>
      </w:r>
    </w:p>
    <w:p w14:paraId="0E8A19E4" w14:textId="77777777" w:rsidR="006327AD" w:rsidRDefault="00E806A9">
      <w:pPr>
        <w:pStyle w:val="1"/>
      </w:pPr>
      <w:bookmarkStart w:id="4" w:name="выполнение-лабораторной-работы"/>
      <w:bookmarkStart w:id="5" w:name="_Toc87810778"/>
      <w:bookmarkEnd w:id="2"/>
      <w:r>
        <w:t>Выполнение лабораторной работы</w:t>
      </w:r>
      <w:bookmarkEnd w:id="5"/>
    </w:p>
    <w:p w14:paraId="630FEA50" w14:textId="77777777" w:rsidR="006327AD" w:rsidRDefault="00E806A9">
      <w:pPr>
        <w:pStyle w:val="FirstParagraph"/>
      </w:pPr>
      <w:r>
        <w:t>Работа выполнялась в</w:t>
      </w:r>
      <w:r>
        <w:t xml:space="preserve"> 2 этапа: </w:t>
      </w:r>
    </w:p>
    <w:p w14:paraId="749CD886" w14:textId="77777777" w:rsidR="006327AD" w:rsidRDefault="00E806A9">
      <w:pPr>
        <w:numPr>
          <w:ilvl w:val="0"/>
          <w:numId w:val="3"/>
        </w:numPr>
      </w:pPr>
      <w:r>
        <w:t xml:space="preserve">Знакомство и изучение git </w:t>
      </w:r>
    </w:p>
    <w:p w14:paraId="402B883D" w14:textId="77777777" w:rsidR="006327AD" w:rsidRDefault="00E806A9">
      <w:pPr>
        <w:numPr>
          <w:ilvl w:val="0"/>
          <w:numId w:val="3"/>
        </w:numPr>
      </w:pPr>
      <w:r>
        <w:t>Знакомство с markdown и создание отчета.</w:t>
      </w:r>
    </w:p>
    <w:p w14:paraId="611653DD" w14:textId="77777777" w:rsidR="006327AD" w:rsidRDefault="00E806A9">
      <w:pPr>
        <w:pStyle w:val="FirstParagraph"/>
      </w:pPr>
      <w:r>
        <w:t>Так как у меня установлена операционная система Windows, для работы с git я использовала Git for Windows (mSysGit).</w:t>
      </w:r>
    </w:p>
    <w:p w14:paraId="309C3EF8" w14:textId="77777777" w:rsidR="006327AD" w:rsidRDefault="00E806A9">
      <w:pPr>
        <w:pStyle w:val="2"/>
      </w:pPr>
      <w:bookmarkStart w:id="6" w:name="знакомство-с-git"/>
      <w:bookmarkStart w:id="7" w:name="_Toc87810779"/>
      <w:r>
        <w:lastRenderedPageBreak/>
        <w:t>Знакомство с Git</w:t>
      </w:r>
      <w:bookmarkEnd w:id="7"/>
    </w:p>
    <w:p w14:paraId="75288955" w14:textId="77777777" w:rsidR="006327AD" w:rsidRDefault="00E806A9">
      <w:pPr>
        <w:pStyle w:val="3"/>
      </w:pPr>
      <w:bookmarkStart w:id="8" w:name="теоретические-сведения"/>
      <w:bookmarkStart w:id="9" w:name="_Toc87810780"/>
      <w:r>
        <w:t>Теоретические сведения</w:t>
      </w:r>
      <w:bookmarkEnd w:id="9"/>
    </w:p>
    <w:p w14:paraId="2F296888" w14:textId="77777777" w:rsidR="006327AD" w:rsidRDefault="00E806A9">
      <w:pPr>
        <w:pStyle w:val="FirstParagraph"/>
      </w:pPr>
      <w:r>
        <w:t xml:space="preserve">Git — распределённая </w:t>
      </w:r>
      <w:r>
        <w:t xml:space="preserve">система управления версиями. </w:t>
      </w:r>
    </w:p>
    <w:p w14:paraId="629BFD8D" w14:textId="77777777" w:rsidR="006327AD" w:rsidRDefault="00E806A9">
      <w:pPr>
        <w:pStyle w:val="a0"/>
      </w:pPr>
      <w:r>
        <w:t>Система спроектирована как набор программ, специально разработанных с учётом их использования в сценариях. Это позволяет удобно создавать специализированные системы контроля версий на базе Git или пользовательские интерфейсы.</w:t>
      </w:r>
    </w:p>
    <w:p w14:paraId="155AE364" w14:textId="77777777" w:rsidR="006327AD" w:rsidRDefault="00E806A9">
      <w:pPr>
        <w:pStyle w:val="a0"/>
      </w:pPr>
      <w:r>
        <w:t>Ядро Git представляет собой набор утилит командной строки с параметрами. Все настройки хранятся в текстовых файлах конфигурации. Такая реализация делает Git легко портируемым на любую платформу и даёт возможность легко интегрировать Git в другие системы (в</w:t>
      </w:r>
      <w:r>
        <w:t xml:space="preserve"> частности, создавать графические git-клиенты с любым желаемым интерфейсом).</w:t>
      </w:r>
    </w:p>
    <w:p w14:paraId="5AD22CA6" w14:textId="77777777" w:rsidR="006327AD" w:rsidRDefault="00E806A9">
      <w:pPr>
        <w:pStyle w:val="a0"/>
      </w:pPr>
      <w:r>
        <w:t>Репозиторий Git представляет собой каталог файловой системы, в котором находятся файлы конфигурации репозитория, файлы журналов, хранящие операции, выполняемые над репозиторием, и</w:t>
      </w:r>
      <w:r>
        <w:t xml:space="preserve">ндекс, описывающий расположение файлов, и хранилище, содержащее собственно файлы. </w:t>
      </w:r>
    </w:p>
    <w:p w14:paraId="4C07B46C" w14:textId="77777777" w:rsidR="006327AD" w:rsidRDefault="00E806A9">
      <w:pPr>
        <w:pStyle w:val="a0"/>
      </w:pPr>
      <w:r>
        <w:t>По умолчанию репозиторий хранится в подкаталоге с названием «.git» в корневом каталоге рабочей копии дерева файлов, хранящегося в репозитории.</w:t>
      </w:r>
    </w:p>
    <w:p w14:paraId="5EA15E16" w14:textId="77777777" w:rsidR="006327AD" w:rsidRDefault="00E806A9">
      <w:pPr>
        <w:pStyle w:val="a0"/>
      </w:pPr>
      <w:r>
        <w:t>Любой файл в директории сущест</w:t>
      </w:r>
      <w:r>
        <w:t>вующего репозитория может находиться или не находиться под версионным контролем (отслеживаемые и неотслеживаемые).</w:t>
      </w:r>
    </w:p>
    <w:p w14:paraId="6FA35D70" w14:textId="77777777" w:rsidR="006327AD" w:rsidRDefault="00E806A9">
      <w:pPr>
        <w:pStyle w:val="a0"/>
      </w:pPr>
      <w:r>
        <w:t>Отслеживаемые файлы могут быть в 3-х состояниях: неизменённые, изменённые, проиндексированные (готовые к коммиту).</w:t>
      </w:r>
    </w:p>
    <w:p w14:paraId="69447DA8" w14:textId="77777777" w:rsidR="006327AD" w:rsidRDefault="00E806A9">
      <w:pPr>
        <w:pStyle w:val="a0"/>
      </w:pPr>
      <w:r>
        <w:t>Основные команды:</w:t>
      </w:r>
    </w:p>
    <w:p w14:paraId="03958C7F" w14:textId="77777777" w:rsidR="006327AD" w:rsidRDefault="00E806A9">
      <w:pPr>
        <w:pStyle w:val="a0"/>
      </w:pPr>
      <w:r>
        <w:t>-</w:t>
      </w:r>
      <w:r>
        <w:rPr>
          <w:b/>
          <w:bCs/>
        </w:rPr>
        <w:t>git ini</w:t>
      </w:r>
      <w:r>
        <w:rPr>
          <w:b/>
          <w:bCs/>
        </w:rPr>
        <w:t>t</w:t>
      </w:r>
      <w:r>
        <w:br/>
        <w:t>Создает новый проект</w:t>
      </w:r>
    </w:p>
    <w:p w14:paraId="1B3B9E49" w14:textId="77777777" w:rsidR="006327AD" w:rsidRDefault="00E806A9">
      <w:pPr>
        <w:pStyle w:val="a0"/>
      </w:pPr>
      <w:r>
        <w:t>-</w:t>
      </w:r>
      <w:r>
        <w:rPr>
          <w:b/>
          <w:bCs/>
        </w:rPr>
        <w:t>git add</w:t>
      </w:r>
      <w:r>
        <w:br/>
        <w:t>Добавляет содержимое рабочей директории в индекс (staging area) для последующего коммита.</w:t>
      </w:r>
    </w:p>
    <w:p w14:paraId="59340832" w14:textId="77777777" w:rsidR="006327AD" w:rsidRDefault="00E806A9">
      <w:pPr>
        <w:pStyle w:val="a0"/>
      </w:pPr>
      <w:r>
        <w:t>-</w:t>
      </w:r>
      <w:r>
        <w:rPr>
          <w:b/>
          <w:bCs/>
        </w:rPr>
        <w:t>git status</w:t>
      </w:r>
      <w:r>
        <w:br/>
      </w:r>
      <w:r>
        <w:t xml:space="preserve">Показывает состояния файлов в рабочей директории и индексе: какие файлы изменены, но не добавлены в индекс; какие ожидают коммита в индексе. </w:t>
      </w:r>
    </w:p>
    <w:p w14:paraId="3C2B506A" w14:textId="77777777" w:rsidR="006327AD" w:rsidRDefault="00E806A9">
      <w:pPr>
        <w:pStyle w:val="a0"/>
      </w:pPr>
      <w:r>
        <w:t>-</w:t>
      </w:r>
      <w:r>
        <w:rPr>
          <w:b/>
          <w:bCs/>
        </w:rPr>
        <w:t>git commit</w:t>
      </w:r>
      <w:r>
        <w:br/>
        <w:t>Берёт все данные, добавленные в индекс с помощью git add, и сохраняет их слепок во внутренней базе дан</w:t>
      </w:r>
      <w:r>
        <w:t>ных, а затем сдвигает указатель текущей ветки на этот слепок.</w:t>
      </w:r>
    </w:p>
    <w:p w14:paraId="64B8BBB6" w14:textId="77777777" w:rsidR="006327AD" w:rsidRDefault="00E806A9">
      <w:pPr>
        <w:pStyle w:val="a0"/>
      </w:pPr>
      <w:r>
        <w:t>-</w:t>
      </w:r>
      <w:r>
        <w:rPr>
          <w:b/>
          <w:bCs/>
        </w:rPr>
        <w:t>git reset</w:t>
      </w:r>
      <w:r>
        <w:br/>
        <w:t>Используется в основном для отмены изменений. Она изменяет указатель HEAD и, опционально, состояние индекса.</w:t>
      </w:r>
    </w:p>
    <w:p w14:paraId="1E0620B7" w14:textId="77777777" w:rsidR="006327AD" w:rsidRDefault="00E806A9">
      <w:pPr>
        <w:pStyle w:val="a0"/>
      </w:pPr>
      <w:r>
        <w:t>-</w:t>
      </w:r>
      <w:r>
        <w:rPr>
          <w:b/>
          <w:bCs/>
        </w:rPr>
        <w:t>git clone</w:t>
      </w:r>
      <w:r>
        <w:br/>
        <w:t>Клонирует удаленный репозиторий</w:t>
      </w:r>
    </w:p>
    <w:p w14:paraId="6C21E006" w14:textId="77777777" w:rsidR="006327AD" w:rsidRDefault="00E806A9">
      <w:pPr>
        <w:pStyle w:val="3"/>
      </w:pPr>
      <w:bookmarkStart w:id="10" w:name="ход-выполнения"/>
      <w:bookmarkStart w:id="11" w:name="_Toc87810781"/>
      <w:bookmarkEnd w:id="8"/>
      <w:r>
        <w:lastRenderedPageBreak/>
        <w:t>Ход выполнения</w:t>
      </w:r>
      <w:bookmarkEnd w:id="11"/>
      <w:r>
        <w:t xml:space="preserve"> </w:t>
      </w:r>
    </w:p>
    <w:p w14:paraId="6A9C3452" w14:textId="77777777" w:rsidR="006327AD" w:rsidRDefault="00E806A9">
      <w:pPr>
        <w:numPr>
          <w:ilvl w:val="0"/>
          <w:numId w:val="4"/>
        </w:numPr>
      </w:pPr>
      <w:r>
        <w:t>Установка имени</w:t>
      </w:r>
      <w:r>
        <w:t xml:space="preserve"> и электронной почты </w:t>
      </w:r>
    </w:p>
    <w:p w14:paraId="05902E98" w14:textId="77777777" w:rsidR="006327AD" w:rsidRDefault="00E806A9">
      <w:pPr>
        <w:pStyle w:val="FirstParagraph"/>
      </w:pPr>
      <w:r>
        <w:t>Задаю имя "David Shagabaev" и электронную почту "</w:t>
      </w:r>
      <w:hyperlink r:id="rId7">
        <w:r>
          <w:rPr>
            <w:rStyle w:val="ad"/>
          </w:rPr>
          <w:t>1032183650@pfur.ru</w:t>
        </w:r>
      </w:hyperlink>
      <w:r>
        <w:t xml:space="preserve">" (рис. -@fig:001). </w:t>
      </w:r>
    </w:p>
    <w:p w14:paraId="075839EA" w14:textId="77777777" w:rsidR="006327AD" w:rsidRDefault="00E806A9">
      <w:pPr>
        <w:pStyle w:val="a0"/>
      </w:pPr>
      <w:r>
        <w:rPr>
          <w:noProof/>
        </w:rPr>
        <w:drawing>
          <wp:inline distT="0" distB="0" distL="0" distR="0" wp14:anchorId="05A1458A" wp14:editId="16F56D37">
            <wp:extent cx="4870383" cy="3031957"/>
            <wp:effectExtent l="0" t="0" r="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1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EB27E6D" w14:textId="77777777" w:rsidR="006327AD" w:rsidRDefault="00E806A9">
      <w:pPr>
        <w:numPr>
          <w:ilvl w:val="0"/>
          <w:numId w:val="5"/>
        </w:numPr>
      </w:pPr>
      <w:r>
        <w:t xml:space="preserve">Установка параметров окончаний строк </w:t>
      </w:r>
    </w:p>
    <w:p w14:paraId="00A91330" w14:textId="77777777" w:rsidR="006327AD" w:rsidRDefault="00E806A9">
      <w:pPr>
        <w:pStyle w:val="FirstParagraph"/>
      </w:pPr>
      <w:r>
        <w:t>Устанавливаю все переводы строк текстовых файлов в главном репозитории одинаковыми.</w:t>
      </w:r>
      <w:r>
        <w:br/>
        <w:t xml:space="preserve">Устанавливаю проверку обратимости преобразования для текущей настройки core.autocrlf, печать только предупреждения (рис. -@fig:001). </w:t>
      </w:r>
    </w:p>
    <w:p w14:paraId="7151C804" w14:textId="77777777" w:rsidR="006327AD" w:rsidRDefault="00E806A9">
      <w:pPr>
        <w:pStyle w:val="a0"/>
      </w:pPr>
      <w:r>
        <w:rPr>
          <w:noProof/>
        </w:rPr>
        <w:drawing>
          <wp:inline distT="0" distB="0" distL="0" distR="0" wp14:anchorId="606BA5A7" wp14:editId="1CBEED3C">
            <wp:extent cx="4870383" cy="3031957"/>
            <wp:effectExtent l="0" t="0" r="0" b="0"/>
            <wp:docPr id="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1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9732867" w14:textId="77777777" w:rsidR="006327AD" w:rsidRDefault="00E806A9">
      <w:pPr>
        <w:numPr>
          <w:ilvl w:val="0"/>
          <w:numId w:val="6"/>
        </w:numPr>
      </w:pPr>
      <w:r>
        <w:t xml:space="preserve">Установка отображения unicode </w:t>
      </w:r>
    </w:p>
    <w:p w14:paraId="01E1F2D4" w14:textId="77777777" w:rsidR="006327AD" w:rsidRDefault="00E806A9">
      <w:pPr>
        <w:pStyle w:val="FirstParagraph"/>
      </w:pPr>
      <w:r>
        <w:lastRenderedPageBreak/>
        <w:t xml:space="preserve">Что </w:t>
      </w:r>
      <w:r>
        <w:t xml:space="preserve">бы избежать нечитаемых строк, устанавливаю соответствующий флаг (рис. -@fig:001). </w:t>
      </w:r>
    </w:p>
    <w:p w14:paraId="542D68B6" w14:textId="77777777" w:rsidR="006327AD" w:rsidRDefault="00E806A9">
      <w:pPr>
        <w:pStyle w:val="a0"/>
      </w:pPr>
      <w:r>
        <w:rPr>
          <w:noProof/>
        </w:rPr>
        <w:drawing>
          <wp:inline distT="0" distB="0" distL="0" distR="0" wp14:anchorId="639FCA0C" wp14:editId="0417117E">
            <wp:extent cx="4870383" cy="3031957"/>
            <wp:effectExtent l="0" t="0" r="0" b="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1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D16E2B6" w14:textId="77777777" w:rsidR="006327AD" w:rsidRDefault="00E806A9">
      <w:pPr>
        <w:numPr>
          <w:ilvl w:val="0"/>
          <w:numId w:val="7"/>
        </w:numPr>
      </w:pPr>
      <w:r>
        <w:t xml:space="preserve">Создание репозитория </w:t>
      </w:r>
    </w:p>
    <w:p w14:paraId="220453BC" w14:textId="77777777" w:rsidR="006327AD" w:rsidRDefault="00E806A9">
      <w:pPr>
        <w:pStyle w:val="FirstParagraph"/>
      </w:pPr>
      <w:r>
        <w:t xml:space="preserve">Создаю git репозиторий из каталога laboratory, основного каталога с работами по Математическому моделированию (рис. -@fig:002). </w:t>
      </w:r>
    </w:p>
    <w:p w14:paraId="1B0D1144" w14:textId="77777777" w:rsidR="006327AD" w:rsidRDefault="00E806A9">
      <w:pPr>
        <w:pStyle w:val="a0"/>
      </w:pPr>
      <w:r>
        <w:rPr>
          <w:noProof/>
        </w:rPr>
        <w:drawing>
          <wp:inline distT="0" distB="0" distL="0" distR="0" wp14:anchorId="0406CE2B" wp14:editId="141FEE5D">
            <wp:extent cx="4639376" cy="4032985"/>
            <wp:effectExtent l="0" t="0" r="0" b="0"/>
            <wp:docPr id="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2)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403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F5C197F" w14:textId="77777777" w:rsidR="006327AD" w:rsidRDefault="00E806A9">
      <w:pPr>
        <w:numPr>
          <w:ilvl w:val="0"/>
          <w:numId w:val="8"/>
        </w:numPr>
      </w:pPr>
      <w:r>
        <w:lastRenderedPageBreak/>
        <w:t>Изучение некотор</w:t>
      </w:r>
      <w:r>
        <w:t xml:space="preserve">ых команд git </w:t>
      </w:r>
    </w:p>
    <w:p w14:paraId="6B4AF506" w14:textId="77777777" w:rsidR="006327AD" w:rsidRDefault="00E806A9">
      <w:pPr>
        <w:pStyle w:val="FirstParagraph"/>
      </w:pPr>
      <w:r>
        <w:rPr>
          <w:noProof/>
        </w:rPr>
        <w:drawing>
          <wp:inline distT="0" distB="0" distL="0" distR="0" wp14:anchorId="280815BE" wp14:editId="5936D717">
            <wp:extent cx="5334000" cy="2930969"/>
            <wp:effectExtent l="0" t="0" r="0" b="0"/>
            <wp:docPr id="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3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5A6E9DB" w14:textId="77777777" w:rsidR="006327AD" w:rsidRDefault="00E806A9">
      <w:pPr>
        <w:pStyle w:val="CaptionedFigure"/>
      </w:pPr>
      <w:r>
        <w:rPr>
          <w:noProof/>
        </w:rPr>
        <w:drawing>
          <wp:inline distT="0" distB="0" distL="0" distR="0" wp14:anchorId="27E6689F" wp14:editId="4D485861">
            <wp:extent cx="5334000" cy="30003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4)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664801" w14:textId="77777777" w:rsidR="006327AD" w:rsidRDefault="006327AD">
      <w:pPr>
        <w:pStyle w:val="ImageCaption"/>
      </w:pPr>
    </w:p>
    <w:p w14:paraId="71E53935" w14:textId="77777777" w:rsidR="006327AD" w:rsidRDefault="00E806A9">
      <w:pPr>
        <w:pStyle w:val="CaptionedFigure"/>
      </w:pPr>
      <w:r>
        <w:rPr>
          <w:noProof/>
        </w:rPr>
        <w:lastRenderedPageBreak/>
        <w:drawing>
          <wp:inline distT="0" distB="0" distL="0" distR="0" wp14:anchorId="6B73590D" wp14:editId="432C436E">
            <wp:extent cx="5334000" cy="30003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5)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D0A736" w14:textId="77777777" w:rsidR="006327AD" w:rsidRDefault="006327AD">
      <w:pPr>
        <w:pStyle w:val="ImageCaption"/>
      </w:pPr>
    </w:p>
    <w:p w14:paraId="3CAB66F5" w14:textId="77777777" w:rsidR="006327AD" w:rsidRDefault="00E806A9">
      <w:pPr>
        <w:pStyle w:val="CaptionedFigure"/>
      </w:pPr>
      <w:r>
        <w:rPr>
          <w:noProof/>
        </w:rPr>
        <w:drawing>
          <wp:inline distT="0" distB="0" distL="0" distR="0" wp14:anchorId="1423A89B" wp14:editId="37080D63">
            <wp:extent cx="5334000" cy="30003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6)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99A285" w14:textId="77777777" w:rsidR="006327AD" w:rsidRDefault="006327AD">
      <w:pPr>
        <w:pStyle w:val="ImageCaption"/>
      </w:pPr>
    </w:p>
    <w:p w14:paraId="1EFC86CF" w14:textId="77777777" w:rsidR="006327AD" w:rsidRDefault="00E806A9">
      <w:pPr>
        <w:pStyle w:val="CaptionedFigure"/>
      </w:pPr>
      <w:r>
        <w:rPr>
          <w:noProof/>
        </w:rPr>
        <w:lastRenderedPageBreak/>
        <w:drawing>
          <wp:inline distT="0" distB="0" distL="0" distR="0" wp14:anchorId="4AF668F4" wp14:editId="6A25383F">
            <wp:extent cx="5334000" cy="30003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7)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CC7968" w14:textId="77777777" w:rsidR="006327AD" w:rsidRDefault="006327AD">
      <w:pPr>
        <w:pStyle w:val="ImageCaption"/>
      </w:pPr>
    </w:p>
    <w:p w14:paraId="375A6C30" w14:textId="77777777" w:rsidR="006327AD" w:rsidRDefault="00E806A9">
      <w:pPr>
        <w:pStyle w:val="CaptionedFigure"/>
      </w:pPr>
      <w:r>
        <w:rPr>
          <w:noProof/>
        </w:rPr>
        <w:drawing>
          <wp:inline distT="0" distB="0" distL="0" distR="0" wp14:anchorId="30EBC066" wp14:editId="5F40D807">
            <wp:extent cx="5334000" cy="30003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8)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F54C60" w14:textId="77777777" w:rsidR="006327AD" w:rsidRDefault="006327AD">
      <w:pPr>
        <w:pStyle w:val="ImageCaption"/>
      </w:pPr>
    </w:p>
    <w:p w14:paraId="377FB7AC" w14:textId="77777777" w:rsidR="006327AD" w:rsidRDefault="00E806A9">
      <w:pPr>
        <w:pStyle w:val="CaptionedFigure"/>
      </w:pPr>
      <w:r>
        <w:rPr>
          <w:noProof/>
        </w:rPr>
        <w:lastRenderedPageBreak/>
        <w:drawing>
          <wp:inline distT="0" distB="0" distL="0" distR="0" wp14:anchorId="55AC6F9D" wp14:editId="5342C987">
            <wp:extent cx="5334000" cy="30003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9)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B60F30" w14:textId="77777777" w:rsidR="006327AD" w:rsidRDefault="006327AD">
      <w:pPr>
        <w:pStyle w:val="ImageCaption"/>
      </w:pPr>
    </w:p>
    <w:p w14:paraId="187165C7" w14:textId="77777777" w:rsidR="006327AD" w:rsidRDefault="00E806A9">
      <w:pPr>
        <w:pStyle w:val="CaptionedFigure"/>
      </w:pPr>
      <w:r>
        <w:rPr>
          <w:noProof/>
        </w:rPr>
        <w:drawing>
          <wp:inline distT="0" distB="0" distL="0" distR="0" wp14:anchorId="443A24AC" wp14:editId="059DB228">
            <wp:extent cx="5334000" cy="300037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10)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5A45C1" w14:textId="77777777" w:rsidR="006327AD" w:rsidRDefault="006327AD">
      <w:pPr>
        <w:pStyle w:val="ImageCaption"/>
      </w:pPr>
    </w:p>
    <w:p w14:paraId="0F32DB60" w14:textId="77777777" w:rsidR="006327AD" w:rsidRDefault="00E806A9">
      <w:pPr>
        <w:pStyle w:val="CaptionedFigure"/>
      </w:pPr>
      <w:r>
        <w:rPr>
          <w:noProof/>
        </w:rPr>
        <w:lastRenderedPageBreak/>
        <w:drawing>
          <wp:inline distT="0" distB="0" distL="0" distR="0" wp14:anchorId="0DC84994" wp14:editId="57BB6A36">
            <wp:extent cx="5334000" cy="30003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11)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16B8AF" w14:textId="77777777" w:rsidR="006327AD" w:rsidRDefault="006327AD">
      <w:pPr>
        <w:pStyle w:val="ImageCaption"/>
      </w:pPr>
    </w:p>
    <w:p w14:paraId="5BB7DE00" w14:textId="77777777" w:rsidR="006327AD" w:rsidRDefault="00E806A9">
      <w:pPr>
        <w:pStyle w:val="CaptionedFigure"/>
      </w:pPr>
      <w:r>
        <w:rPr>
          <w:noProof/>
        </w:rPr>
        <w:drawing>
          <wp:inline distT="0" distB="0" distL="0" distR="0" wp14:anchorId="4BE68357" wp14:editId="654985C2">
            <wp:extent cx="5334000" cy="30003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12)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CC8A54" w14:textId="77777777" w:rsidR="006327AD" w:rsidRDefault="006327AD">
      <w:pPr>
        <w:pStyle w:val="ImageCaption"/>
      </w:pPr>
    </w:p>
    <w:p w14:paraId="3CE39AAC" w14:textId="77777777" w:rsidR="006327AD" w:rsidRDefault="00E806A9">
      <w:pPr>
        <w:pStyle w:val="CaptionedFigure"/>
      </w:pPr>
      <w:r>
        <w:rPr>
          <w:noProof/>
        </w:rPr>
        <w:lastRenderedPageBreak/>
        <w:drawing>
          <wp:inline distT="0" distB="0" distL="0" distR="0" wp14:anchorId="509D458F" wp14:editId="3C824FDF">
            <wp:extent cx="5334000" cy="300037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13)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19061" w14:textId="77777777" w:rsidR="006327AD" w:rsidRDefault="006327AD">
      <w:pPr>
        <w:pStyle w:val="ImageCaption"/>
      </w:pPr>
    </w:p>
    <w:p w14:paraId="70FC8F2F" w14:textId="77777777" w:rsidR="006327AD" w:rsidRDefault="00E806A9">
      <w:pPr>
        <w:pStyle w:val="CaptionedFigure"/>
      </w:pPr>
      <w:r>
        <w:rPr>
          <w:noProof/>
        </w:rPr>
        <w:drawing>
          <wp:inline distT="0" distB="0" distL="0" distR="0" wp14:anchorId="6E3EFE71" wp14:editId="01B42C7E">
            <wp:extent cx="5334000" cy="300037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14)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0DF5E4" w14:textId="77777777" w:rsidR="006327AD" w:rsidRDefault="006327AD">
      <w:pPr>
        <w:pStyle w:val="ImageCaption"/>
      </w:pPr>
    </w:p>
    <w:p w14:paraId="469EE0F4" w14:textId="77777777" w:rsidR="006327AD" w:rsidRDefault="00E806A9">
      <w:pPr>
        <w:pStyle w:val="CaptionedFigure"/>
      </w:pPr>
      <w:r>
        <w:rPr>
          <w:noProof/>
        </w:rPr>
        <w:lastRenderedPageBreak/>
        <w:drawing>
          <wp:inline distT="0" distB="0" distL="0" distR="0" wp14:anchorId="781B7F90" wp14:editId="51F9B472">
            <wp:extent cx="5334000" cy="300037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15)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8C229" w14:textId="77777777" w:rsidR="006327AD" w:rsidRDefault="006327AD">
      <w:pPr>
        <w:pStyle w:val="ImageCaption"/>
      </w:pPr>
    </w:p>
    <w:p w14:paraId="2EAD90B6" w14:textId="77777777" w:rsidR="006327AD" w:rsidRDefault="00E806A9">
      <w:pPr>
        <w:pStyle w:val="CaptionedFigure"/>
      </w:pPr>
      <w:r>
        <w:rPr>
          <w:noProof/>
        </w:rPr>
        <w:drawing>
          <wp:inline distT="0" distB="0" distL="0" distR="0" wp14:anchorId="738C5101" wp14:editId="690C7A2A">
            <wp:extent cx="5334000" cy="300037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16)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956C95" w14:textId="77777777" w:rsidR="006327AD" w:rsidRDefault="006327AD">
      <w:pPr>
        <w:pStyle w:val="ImageCaption"/>
      </w:pPr>
    </w:p>
    <w:p w14:paraId="2673817F" w14:textId="77777777" w:rsidR="006327AD" w:rsidRDefault="00E806A9">
      <w:pPr>
        <w:pStyle w:val="CaptionedFigure"/>
      </w:pPr>
      <w:r>
        <w:rPr>
          <w:noProof/>
        </w:rPr>
        <w:lastRenderedPageBreak/>
        <w:drawing>
          <wp:inline distT="0" distB="0" distL="0" distR="0" wp14:anchorId="1EB77F31" wp14:editId="00973DCA">
            <wp:extent cx="5334000" cy="3000375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17)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3BB828" w14:textId="77777777" w:rsidR="006327AD" w:rsidRDefault="006327AD">
      <w:pPr>
        <w:pStyle w:val="ImageCaption"/>
      </w:pPr>
    </w:p>
    <w:p w14:paraId="6614BA42" w14:textId="77777777" w:rsidR="006327AD" w:rsidRDefault="00E806A9">
      <w:pPr>
        <w:pStyle w:val="CaptionedFigure"/>
      </w:pPr>
      <w:r>
        <w:rPr>
          <w:noProof/>
        </w:rPr>
        <w:drawing>
          <wp:inline distT="0" distB="0" distL="0" distR="0" wp14:anchorId="452A30B2" wp14:editId="7E9AECFC">
            <wp:extent cx="5334000" cy="300037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18)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3A6D1D" w14:textId="77777777" w:rsidR="006327AD" w:rsidRDefault="006327AD">
      <w:pPr>
        <w:pStyle w:val="ImageCaption"/>
      </w:pPr>
    </w:p>
    <w:p w14:paraId="1078C409" w14:textId="77777777" w:rsidR="006327AD" w:rsidRDefault="00E806A9">
      <w:pPr>
        <w:pStyle w:val="CaptionedFigure"/>
      </w:pPr>
      <w:r>
        <w:rPr>
          <w:noProof/>
        </w:rPr>
        <w:lastRenderedPageBreak/>
        <w:drawing>
          <wp:inline distT="0" distB="0" distL="0" distR="0" wp14:anchorId="1882806D" wp14:editId="61859942">
            <wp:extent cx="5334000" cy="30003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19)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05403A" w14:textId="77777777" w:rsidR="006327AD" w:rsidRDefault="006327AD">
      <w:pPr>
        <w:pStyle w:val="ImageCaption"/>
      </w:pPr>
    </w:p>
    <w:p w14:paraId="587D91F6" w14:textId="77777777" w:rsidR="006327AD" w:rsidRDefault="00E806A9">
      <w:pPr>
        <w:pStyle w:val="CaptionedFigure"/>
      </w:pPr>
      <w:r>
        <w:rPr>
          <w:noProof/>
        </w:rPr>
        <w:drawing>
          <wp:inline distT="0" distB="0" distL="0" distR="0" wp14:anchorId="5D5553A3" wp14:editId="2D768C2D">
            <wp:extent cx="5334000" cy="300037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20)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55809A" w14:textId="77777777" w:rsidR="006327AD" w:rsidRDefault="006327AD">
      <w:pPr>
        <w:pStyle w:val="ImageCaption"/>
      </w:pPr>
    </w:p>
    <w:p w14:paraId="3F3385E9" w14:textId="77777777" w:rsidR="006327AD" w:rsidRDefault="00E806A9">
      <w:pPr>
        <w:pStyle w:val="CaptionedFigure"/>
      </w:pPr>
      <w:r>
        <w:rPr>
          <w:noProof/>
        </w:rPr>
        <w:lastRenderedPageBreak/>
        <w:drawing>
          <wp:inline distT="0" distB="0" distL="0" distR="0" wp14:anchorId="37EC6CC5" wp14:editId="041593EB">
            <wp:extent cx="5334000" cy="300037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21)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A5200D" w14:textId="77777777" w:rsidR="006327AD" w:rsidRDefault="006327AD">
      <w:pPr>
        <w:pStyle w:val="ImageCaption"/>
      </w:pPr>
    </w:p>
    <w:p w14:paraId="77CB557B" w14:textId="77777777" w:rsidR="006327AD" w:rsidRDefault="00E806A9">
      <w:pPr>
        <w:pStyle w:val="CaptionedFigure"/>
      </w:pPr>
      <w:r>
        <w:rPr>
          <w:noProof/>
        </w:rPr>
        <w:drawing>
          <wp:inline distT="0" distB="0" distL="0" distR="0" wp14:anchorId="4AD84363" wp14:editId="659DFC76">
            <wp:extent cx="5334000" cy="300037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22)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9B49D1" w14:textId="77777777" w:rsidR="006327AD" w:rsidRDefault="006327AD">
      <w:pPr>
        <w:pStyle w:val="ImageCaption"/>
      </w:pPr>
    </w:p>
    <w:p w14:paraId="366BB3C3" w14:textId="77777777" w:rsidR="006327AD" w:rsidRDefault="00E806A9">
      <w:pPr>
        <w:pStyle w:val="CaptionedFigure"/>
      </w:pPr>
      <w:r>
        <w:rPr>
          <w:noProof/>
        </w:rPr>
        <w:lastRenderedPageBreak/>
        <w:drawing>
          <wp:inline distT="0" distB="0" distL="0" distR="0" wp14:anchorId="78EB305A" wp14:editId="71AAE5B4">
            <wp:extent cx="5334000" cy="300037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23)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DC1BB3" w14:textId="77777777" w:rsidR="006327AD" w:rsidRDefault="006327AD">
      <w:pPr>
        <w:pStyle w:val="ImageCaption"/>
      </w:pPr>
    </w:p>
    <w:p w14:paraId="031F9665" w14:textId="77777777" w:rsidR="006327AD" w:rsidRDefault="00E806A9">
      <w:pPr>
        <w:pStyle w:val="CaptionedFigure"/>
      </w:pPr>
      <w:r>
        <w:rPr>
          <w:noProof/>
        </w:rPr>
        <w:drawing>
          <wp:inline distT="0" distB="0" distL="0" distR="0" wp14:anchorId="443B11B8" wp14:editId="292385E7">
            <wp:extent cx="5334000" cy="300037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24)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D95789" w14:textId="77777777" w:rsidR="006327AD" w:rsidRDefault="006327AD">
      <w:pPr>
        <w:pStyle w:val="ImageCaption"/>
      </w:pPr>
    </w:p>
    <w:p w14:paraId="4600217A" w14:textId="77777777" w:rsidR="006327AD" w:rsidRDefault="00E806A9">
      <w:pPr>
        <w:pStyle w:val="CaptionedFigure"/>
      </w:pPr>
      <w:r>
        <w:rPr>
          <w:noProof/>
        </w:rPr>
        <w:lastRenderedPageBreak/>
        <w:drawing>
          <wp:inline distT="0" distB="0" distL="0" distR="0" wp14:anchorId="52D4C263" wp14:editId="47323724">
            <wp:extent cx="5334000" cy="300037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25)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1115B9" w14:textId="77777777" w:rsidR="006327AD" w:rsidRDefault="006327AD">
      <w:pPr>
        <w:pStyle w:val="ImageCaption"/>
      </w:pPr>
    </w:p>
    <w:p w14:paraId="407B09DD" w14:textId="77777777" w:rsidR="006327AD" w:rsidRDefault="00E806A9">
      <w:pPr>
        <w:pStyle w:val="CaptionedFigure"/>
      </w:pPr>
      <w:r>
        <w:rPr>
          <w:noProof/>
        </w:rPr>
        <w:drawing>
          <wp:inline distT="0" distB="0" distL="0" distR="0" wp14:anchorId="6C7A3E7C" wp14:editId="28BC1628">
            <wp:extent cx="5334000" cy="300037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26)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62AD7" w14:textId="77777777" w:rsidR="006327AD" w:rsidRDefault="006327AD">
      <w:pPr>
        <w:pStyle w:val="ImageCaption"/>
      </w:pPr>
    </w:p>
    <w:p w14:paraId="781665D9" w14:textId="77777777" w:rsidR="006327AD" w:rsidRDefault="00E806A9">
      <w:pPr>
        <w:pStyle w:val="CaptionedFigure"/>
      </w:pPr>
      <w:r>
        <w:rPr>
          <w:noProof/>
        </w:rPr>
        <w:lastRenderedPageBreak/>
        <w:drawing>
          <wp:inline distT="0" distB="0" distL="0" distR="0" wp14:anchorId="52AAC0CA" wp14:editId="7BB2F16D">
            <wp:extent cx="5334000" cy="300037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27)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4E3DAE" w14:textId="77777777" w:rsidR="006327AD" w:rsidRDefault="006327AD">
      <w:pPr>
        <w:pStyle w:val="ImageCaption"/>
      </w:pPr>
    </w:p>
    <w:p w14:paraId="6AA0FBD3" w14:textId="77777777" w:rsidR="006327AD" w:rsidRDefault="00E806A9">
      <w:pPr>
        <w:pStyle w:val="CaptionedFigure"/>
      </w:pPr>
      <w:r>
        <w:rPr>
          <w:noProof/>
        </w:rPr>
        <w:drawing>
          <wp:inline distT="0" distB="0" distL="0" distR="0" wp14:anchorId="1AE4DFF5" wp14:editId="59706922">
            <wp:extent cx="5334000" cy="300037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28)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E9AFA9" w14:textId="77777777" w:rsidR="006327AD" w:rsidRDefault="006327AD">
      <w:pPr>
        <w:pStyle w:val="ImageCaption"/>
      </w:pPr>
    </w:p>
    <w:p w14:paraId="6C04B059" w14:textId="77777777" w:rsidR="006327AD" w:rsidRDefault="00E806A9">
      <w:pPr>
        <w:pStyle w:val="CaptionedFigure"/>
      </w:pPr>
      <w:r>
        <w:rPr>
          <w:noProof/>
        </w:rPr>
        <w:lastRenderedPageBreak/>
        <w:drawing>
          <wp:inline distT="0" distB="0" distL="0" distR="0" wp14:anchorId="487E20DB" wp14:editId="29BF53CB">
            <wp:extent cx="5334000" cy="3000375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29)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EE2AE4" w14:textId="77777777" w:rsidR="006327AD" w:rsidRDefault="006327AD">
      <w:pPr>
        <w:pStyle w:val="ImageCaption"/>
      </w:pPr>
    </w:p>
    <w:p w14:paraId="6DF0174F" w14:textId="77777777" w:rsidR="006327AD" w:rsidRDefault="00E806A9">
      <w:pPr>
        <w:pStyle w:val="CaptionedFigure"/>
      </w:pPr>
      <w:r>
        <w:rPr>
          <w:noProof/>
        </w:rPr>
        <w:drawing>
          <wp:inline distT="0" distB="0" distL="0" distR="0" wp14:anchorId="2BFE4B3E" wp14:editId="559961B7">
            <wp:extent cx="5334000" cy="3000375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30)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BB3187" w14:textId="77777777" w:rsidR="006327AD" w:rsidRDefault="006327AD">
      <w:pPr>
        <w:pStyle w:val="ImageCaption"/>
      </w:pPr>
    </w:p>
    <w:p w14:paraId="5E67DD62" w14:textId="77777777" w:rsidR="006327AD" w:rsidRDefault="00E806A9">
      <w:pPr>
        <w:pStyle w:val="CaptionedFigure"/>
      </w:pPr>
      <w:r>
        <w:rPr>
          <w:noProof/>
        </w:rPr>
        <w:lastRenderedPageBreak/>
        <w:drawing>
          <wp:inline distT="0" distB="0" distL="0" distR="0" wp14:anchorId="78467B4D" wp14:editId="42F5204D">
            <wp:extent cx="5334000" cy="300037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31)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A4F488" w14:textId="77777777" w:rsidR="006327AD" w:rsidRDefault="006327AD">
      <w:pPr>
        <w:pStyle w:val="ImageCaption"/>
      </w:pPr>
    </w:p>
    <w:p w14:paraId="4045EFE1" w14:textId="77777777" w:rsidR="006327AD" w:rsidRDefault="00E806A9">
      <w:pPr>
        <w:pStyle w:val="CaptionedFigure"/>
      </w:pPr>
      <w:r>
        <w:rPr>
          <w:noProof/>
        </w:rPr>
        <w:drawing>
          <wp:inline distT="0" distB="0" distL="0" distR="0" wp14:anchorId="50E4F008" wp14:editId="79D93660">
            <wp:extent cx="5334000" cy="3000375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32)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1068D9" w14:textId="77777777" w:rsidR="006327AD" w:rsidRDefault="006327AD">
      <w:pPr>
        <w:pStyle w:val="ImageCaption"/>
      </w:pPr>
    </w:p>
    <w:p w14:paraId="4E932C11" w14:textId="77777777" w:rsidR="006327AD" w:rsidRDefault="00E806A9">
      <w:pPr>
        <w:pStyle w:val="CaptionedFigure"/>
      </w:pPr>
      <w:r>
        <w:rPr>
          <w:noProof/>
        </w:rPr>
        <w:lastRenderedPageBreak/>
        <w:drawing>
          <wp:inline distT="0" distB="0" distL="0" distR="0" wp14:anchorId="1D07E80E" wp14:editId="535E1935">
            <wp:extent cx="5334000" cy="3000375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33)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0E5CD7" w14:textId="77777777" w:rsidR="006327AD" w:rsidRDefault="006327AD">
      <w:pPr>
        <w:pStyle w:val="ImageCaption"/>
      </w:pPr>
    </w:p>
    <w:p w14:paraId="650CAE0C" w14:textId="77777777" w:rsidR="006327AD" w:rsidRDefault="00E806A9">
      <w:pPr>
        <w:pStyle w:val="CaptionedFigure"/>
      </w:pPr>
      <w:r>
        <w:rPr>
          <w:noProof/>
        </w:rPr>
        <w:drawing>
          <wp:inline distT="0" distB="0" distL="0" distR="0" wp14:anchorId="5BF9E1F7" wp14:editId="1C5EA729">
            <wp:extent cx="5334000" cy="300037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34)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7DEBA3" w14:textId="77777777" w:rsidR="006327AD" w:rsidRDefault="006327AD">
      <w:pPr>
        <w:pStyle w:val="ImageCaption"/>
      </w:pPr>
    </w:p>
    <w:p w14:paraId="23C5878F" w14:textId="77777777" w:rsidR="006327AD" w:rsidRDefault="00E806A9">
      <w:pPr>
        <w:pStyle w:val="CaptionedFigure"/>
      </w:pPr>
      <w:r>
        <w:rPr>
          <w:noProof/>
        </w:rPr>
        <w:lastRenderedPageBreak/>
        <w:drawing>
          <wp:inline distT="0" distB="0" distL="0" distR="0" wp14:anchorId="763F8EFB" wp14:editId="7F5D3122">
            <wp:extent cx="5334000" cy="3000375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35)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EE4D64" w14:textId="77777777" w:rsidR="006327AD" w:rsidRDefault="006327AD">
      <w:pPr>
        <w:pStyle w:val="ImageCaption"/>
      </w:pPr>
    </w:p>
    <w:p w14:paraId="301BEA5E" w14:textId="77777777" w:rsidR="006327AD" w:rsidRDefault="00E806A9">
      <w:pPr>
        <w:pStyle w:val="CaptionedFigure"/>
      </w:pPr>
      <w:r>
        <w:rPr>
          <w:noProof/>
        </w:rPr>
        <w:drawing>
          <wp:inline distT="0" distB="0" distL="0" distR="0" wp14:anchorId="3532F298" wp14:editId="7E9173D4">
            <wp:extent cx="5334000" cy="300037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36)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FAE780" w14:textId="77777777" w:rsidR="006327AD" w:rsidRDefault="006327AD">
      <w:pPr>
        <w:pStyle w:val="ImageCaption"/>
      </w:pPr>
    </w:p>
    <w:p w14:paraId="698FDAAF" w14:textId="77777777" w:rsidR="006327AD" w:rsidRDefault="00E806A9">
      <w:pPr>
        <w:pStyle w:val="CaptionedFigure"/>
      </w:pPr>
      <w:r>
        <w:rPr>
          <w:noProof/>
        </w:rPr>
        <w:lastRenderedPageBreak/>
        <w:drawing>
          <wp:inline distT="0" distB="0" distL="0" distR="0" wp14:anchorId="2D157837" wp14:editId="2BB1948C">
            <wp:extent cx="5334000" cy="3000375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37)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C56CD3" w14:textId="77777777" w:rsidR="006327AD" w:rsidRDefault="006327AD">
      <w:pPr>
        <w:pStyle w:val="ImageCaption"/>
      </w:pPr>
    </w:p>
    <w:p w14:paraId="06ECC128" w14:textId="77777777" w:rsidR="006327AD" w:rsidRDefault="00E806A9">
      <w:pPr>
        <w:pStyle w:val="CaptionedFigure"/>
      </w:pPr>
      <w:r>
        <w:rPr>
          <w:noProof/>
        </w:rPr>
        <w:drawing>
          <wp:inline distT="0" distB="0" distL="0" distR="0" wp14:anchorId="569C8C09" wp14:editId="4EB5128E">
            <wp:extent cx="5334000" cy="3000375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38)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BAE197" w14:textId="77777777" w:rsidR="006327AD" w:rsidRDefault="006327AD">
      <w:pPr>
        <w:pStyle w:val="ImageCaption"/>
      </w:pPr>
    </w:p>
    <w:p w14:paraId="736D3153" w14:textId="77777777" w:rsidR="006327AD" w:rsidRDefault="00E806A9">
      <w:pPr>
        <w:pStyle w:val="2"/>
      </w:pPr>
      <w:bookmarkStart w:id="12" w:name="знакомство-с-markdown"/>
      <w:bookmarkStart w:id="13" w:name="_Toc87810782"/>
      <w:bookmarkEnd w:id="6"/>
      <w:bookmarkEnd w:id="10"/>
      <w:r>
        <w:t>Знакомство с Markdown</w:t>
      </w:r>
      <w:bookmarkEnd w:id="13"/>
    </w:p>
    <w:p w14:paraId="3F0A2454" w14:textId="77777777" w:rsidR="006327AD" w:rsidRDefault="00E806A9">
      <w:pPr>
        <w:pStyle w:val="3"/>
      </w:pPr>
      <w:bookmarkStart w:id="14" w:name="теоритические-сведения"/>
      <w:bookmarkStart w:id="15" w:name="_Toc87810783"/>
      <w:r>
        <w:t>Теоритические сведения</w:t>
      </w:r>
      <w:bookmarkEnd w:id="15"/>
      <w:r>
        <w:t xml:space="preserve"> </w:t>
      </w:r>
    </w:p>
    <w:p w14:paraId="03208901" w14:textId="77777777" w:rsidR="006327AD" w:rsidRDefault="00E806A9"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</w:t>
      </w:r>
    </w:p>
    <w:p w14:paraId="1234A0B7" w14:textId="77777777" w:rsidR="006327AD" w:rsidRDefault="00E806A9">
      <w:pPr>
        <w:pStyle w:val="3"/>
      </w:pPr>
      <w:bookmarkStart w:id="16" w:name="создание-отчета"/>
      <w:bookmarkStart w:id="17" w:name="_Toc87810784"/>
      <w:bookmarkEnd w:id="14"/>
      <w:r>
        <w:lastRenderedPageBreak/>
        <w:t>Создание отчета</w:t>
      </w:r>
      <w:bookmarkEnd w:id="17"/>
    </w:p>
    <w:p w14:paraId="08064C8D" w14:textId="77777777" w:rsidR="006327AD" w:rsidRDefault="00E806A9">
      <w:pPr>
        <w:pStyle w:val="FirstParagraph"/>
      </w:pPr>
      <w:r>
        <w:t>Открываю</w:t>
      </w:r>
      <w:r>
        <w:t xml:space="preserve"> файл шаблона report.md и создаю свой отчет </w:t>
      </w:r>
      <w:r>
        <w:br/>
        <w:t xml:space="preserve">Для отработки файлов используется программа pandoc. </w:t>
      </w:r>
    </w:p>
    <w:p w14:paraId="74B36CF3" w14:textId="77777777" w:rsidR="006327AD" w:rsidRDefault="00E806A9">
      <w:pPr>
        <w:pStyle w:val="CaptionedFigure"/>
      </w:pPr>
      <w:r>
        <w:rPr>
          <w:noProof/>
        </w:rPr>
        <w:drawing>
          <wp:inline distT="0" distB="0" distL="0" distR="0" wp14:anchorId="1395B0E6" wp14:editId="70B01CD3">
            <wp:extent cx="5334000" cy="300037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Mathmod\lab1\image\(39)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679B2B" w14:textId="77777777" w:rsidR="006327AD" w:rsidRDefault="006327AD">
      <w:pPr>
        <w:pStyle w:val="ImageCaption"/>
      </w:pPr>
    </w:p>
    <w:p w14:paraId="7BB881E1" w14:textId="77777777" w:rsidR="006327AD" w:rsidRDefault="00E806A9">
      <w:pPr>
        <w:pStyle w:val="1"/>
      </w:pPr>
      <w:bookmarkStart w:id="18" w:name="выводы"/>
      <w:bookmarkStart w:id="19" w:name="_Toc87810785"/>
      <w:bookmarkEnd w:id="4"/>
      <w:bookmarkEnd w:id="12"/>
      <w:bookmarkEnd w:id="16"/>
      <w:r>
        <w:t>Выводы</w:t>
      </w:r>
      <w:bookmarkEnd w:id="19"/>
    </w:p>
    <w:p w14:paraId="705B9CF5" w14:textId="77777777" w:rsidR="006327AD" w:rsidRDefault="00E806A9">
      <w:pPr>
        <w:pStyle w:val="FirstParagraph"/>
      </w:pPr>
      <w:r>
        <w:t xml:space="preserve">Изучены основные возможности git и markdown. </w:t>
      </w:r>
      <w:bookmarkEnd w:id="18"/>
    </w:p>
    <w:sectPr w:rsidR="006327A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4FC01A" w14:textId="77777777" w:rsidR="00E806A9" w:rsidRDefault="00E806A9">
      <w:pPr>
        <w:spacing w:after="0"/>
      </w:pPr>
      <w:r>
        <w:separator/>
      </w:r>
    </w:p>
  </w:endnote>
  <w:endnote w:type="continuationSeparator" w:id="0">
    <w:p w14:paraId="7C552BA8" w14:textId="77777777" w:rsidR="00E806A9" w:rsidRDefault="00E806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FBAB9F" w14:textId="77777777" w:rsidR="00E806A9" w:rsidRDefault="00E806A9">
      <w:r>
        <w:separator/>
      </w:r>
    </w:p>
  </w:footnote>
  <w:footnote w:type="continuationSeparator" w:id="0">
    <w:p w14:paraId="532DB3E8" w14:textId="77777777" w:rsidR="00E806A9" w:rsidRDefault="00E806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27CBF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30CD26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327AD"/>
    <w:rsid w:val="006327AD"/>
    <w:rsid w:val="00E15192"/>
    <w:rsid w:val="00E806A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6C65FE"/>
  <w15:docId w15:val="{8EFFB517-FBD6-4664-A5CA-12AF02A12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1519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E15192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E15192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fontTable" Target="fontTable.xml"/><Relationship Id="rId7" Type="http://schemas.openxmlformats.org/officeDocument/2006/relationships/hyperlink" Target="mailto:1032183650@pfur.ru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97</Words>
  <Characters>3974</Characters>
  <Application>Microsoft Office Word</Application>
  <DocSecurity>0</DocSecurity>
  <Lines>33</Lines>
  <Paragraphs>9</Paragraphs>
  <ScaleCrop>false</ScaleCrop>
  <Company/>
  <LinksUpToDate>false</LinksUpToDate>
  <CharactersWithSpaces>4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Шагабаев Давид, НПИбд-02-18" </dc:creator>
  <cp:keywords/>
  <cp:lastModifiedBy>Шагабаев Давид Арсенович</cp:lastModifiedBy>
  <cp:revision>3</cp:revision>
  <cp:lastPrinted>2021-11-14T16:32:00Z</cp:lastPrinted>
  <dcterms:created xsi:type="dcterms:W3CDTF">2021-11-14T16:32:00Z</dcterms:created>
  <dcterms:modified xsi:type="dcterms:W3CDTF">2021-11-14T16:3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options">
    <vt:lpwstr>Ligatures=TeX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options">
    <vt:lpwstr>Ligatures=TeX</vt:lpwstr>
  </property>
  <property fmtid="{D5CDD505-2E9C-101B-9397-08002B2CF9AE}" pid="16" name="sansfontoptions">
    <vt:lpwstr>Ligatures=TeX,Scale=MatchLowercase</vt:lpwstr>
  </property>
  <property fmtid="{D5CDD505-2E9C-101B-9397-08002B2CF9AE}" pid="17" name="subtitle">
    <vt:lpwstr>Изучение git и markdown</vt:lpwstr>
  </property>
  <property fmtid="{D5CDD505-2E9C-101B-9397-08002B2CF9AE}" pid="18" name="toc">
    <vt:lpwstr>true # Table of contents</vt:lpwstr>
  </property>
  <property fmtid="{D5CDD505-2E9C-101B-9397-08002B2CF9AE}" pid="19" name="toc-title">
    <vt:lpwstr>Содержание</vt:lpwstr>
  </property>
  <property fmtid="{D5CDD505-2E9C-101B-9397-08002B2CF9AE}" pid="20" name="toc_depth">
    <vt:lpwstr>2</vt:lpwstr>
  </property>
</Properties>
</file>